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7631D1" w14:textId="0AB1CB8F" w:rsidR="000944FB" w:rsidRPr="00F9433E" w:rsidRDefault="00F9433E">
      <w:pPr>
        <w:rPr>
          <w:b/>
          <w:bCs/>
        </w:rPr>
      </w:pPr>
      <w:r w:rsidRPr="00F9433E">
        <w:rPr>
          <w:b/>
          <w:bCs/>
        </w:rPr>
        <w:t>Fundamentals of Web Apps</w:t>
      </w:r>
    </w:p>
    <w:p w14:paraId="61DAEA17" w14:textId="61460339" w:rsidR="00F9433E" w:rsidRDefault="00F9433E" w:rsidP="00F9433E">
      <w:pPr>
        <w:pStyle w:val="ListParagraph"/>
        <w:numPr>
          <w:ilvl w:val="0"/>
          <w:numId w:val="2"/>
        </w:numPr>
      </w:pPr>
      <w:r>
        <w:t>First rule of web development:</w:t>
      </w:r>
    </w:p>
    <w:p w14:paraId="5271E321" w14:textId="4D7C55CD" w:rsidR="00C6450F" w:rsidRDefault="00F9433E" w:rsidP="00C6450F">
      <w:pPr>
        <w:pStyle w:val="ListParagraph"/>
        <w:numPr>
          <w:ilvl w:val="1"/>
          <w:numId w:val="2"/>
        </w:numPr>
      </w:pPr>
      <w:r>
        <w:t>Always keep the Developer Console open</w:t>
      </w:r>
      <w:r w:rsidR="00C6450F">
        <w:t xml:space="preserve"> on your browser. </w:t>
      </w:r>
    </w:p>
    <w:p w14:paraId="35F47CD4" w14:textId="6F2BA7C3" w:rsidR="00C6450F" w:rsidRDefault="00C6450F" w:rsidP="00C6450F">
      <w:pPr>
        <w:rPr>
          <w:b/>
          <w:bCs/>
        </w:rPr>
      </w:pPr>
      <w:r w:rsidRPr="00C6450F">
        <w:rPr>
          <w:b/>
          <w:bCs/>
        </w:rPr>
        <w:t>HTTP GET:</w:t>
      </w:r>
    </w:p>
    <w:p w14:paraId="78CFE098" w14:textId="40B938D0" w:rsidR="008014DF" w:rsidRDefault="008014DF" w:rsidP="008014DF">
      <w:pPr>
        <w:pStyle w:val="ListParagraph"/>
        <w:numPr>
          <w:ilvl w:val="0"/>
          <w:numId w:val="2"/>
        </w:numPr>
      </w:pPr>
      <w:r>
        <w:t>The server and web browser communicate with each other using the HTTP protocol.</w:t>
      </w:r>
    </w:p>
    <w:p w14:paraId="0FB18AC4" w14:textId="15022D20" w:rsidR="00CC5239" w:rsidRDefault="00767ABC" w:rsidP="00CC5239">
      <w:pPr>
        <w:ind w:left="360"/>
        <w:jc w:val="center"/>
      </w:pPr>
      <w:r>
        <w:rPr>
          <w:noProof/>
        </w:rPr>
        <w:drawing>
          <wp:inline distT="0" distB="0" distL="0" distR="0" wp14:anchorId="0BF8696B" wp14:editId="0125A36B">
            <wp:extent cx="4895850" cy="23653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95850" cy="2365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89EA03" w14:textId="77777777" w:rsidR="00CC5239" w:rsidRPr="008014DF" w:rsidRDefault="00CC5239" w:rsidP="00CC5239">
      <w:pPr>
        <w:pStyle w:val="ListParagraph"/>
        <w:numPr>
          <w:ilvl w:val="0"/>
          <w:numId w:val="2"/>
        </w:numPr>
      </w:pPr>
    </w:p>
    <w:p w14:paraId="43CAD30F" w14:textId="77777777" w:rsidR="00C6450F" w:rsidRDefault="00C6450F" w:rsidP="00C6450F"/>
    <w:sectPr w:rsidR="00C6450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5717E0"/>
    <w:multiLevelType w:val="hybridMultilevel"/>
    <w:tmpl w:val="CF98AD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46A0AA1"/>
    <w:multiLevelType w:val="hybridMultilevel"/>
    <w:tmpl w:val="D5164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15200893">
    <w:abstractNumId w:val="1"/>
  </w:num>
  <w:num w:numId="2" w16cid:durableId="9192158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0szQ1tzA3MjE3sTRR0lEKTi0uzszPAykwrAUAFkHbZCwAAAA="/>
  </w:docVars>
  <w:rsids>
    <w:rsidRoot w:val="00613EF6"/>
    <w:rsid w:val="000944FB"/>
    <w:rsid w:val="00613EF6"/>
    <w:rsid w:val="0064413B"/>
    <w:rsid w:val="00767ABC"/>
    <w:rsid w:val="008014DF"/>
    <w:rsid w:val="009057BA"/>
    <w:rsid w:val="00C6450F"/>
    <w:rsid w:val="00CC5239"/>
    <w:rsid w:val="00F943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82F7A9"/>
  <w15:chartTrackingRefBased/>
  <w15:docId w15:val="{F3CA1152-52A1-414D-85D4-DEC1BB5BED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9433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tmp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30</Words>
  <Characters>17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luny Ji</dc:creator>
  <cp:keywords/>
  <dc:description/>
  <cp:lastModifiedBy>kuluny Ji</cp:lastModifiedBy>
  <cp:revision>4</cp:revision>
  <dcterms:created xsi:type="dcterms:W3CDTF">2022-06-08T13:47:00Z</dcterms:created>
  <dcterms:modified xsi:type="dcterms:W3CDTF">2022-06-08T14:12:00Z</dcterms:modified>
</cp:coreProperties>
</file>